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Chile</w:t>
      </w:r>
      <w:r>
        <w:t xml:space="preserve"> </w:t>
      </w:r>
      <w:r>
        <w:t xml:space="preserve">Santiago</w:t>
      </w:r>
    </w:p>
    <w:bookmarkStart w:id="20" w:name="cover-letter"/>
    <w:p>
      <w:pPr>
        <w:pStyle w:val="Heading1"/>
      </w:pPr>
      <w:r>
        <w:t xml:space="preserve">Cover Letter</w:t>
      </w:r>
    </w:p>
    <w:p>
      <w:pPr>
        <w:pStyle w:val="FirstParagraph"/>
      </w:pPr>
      <w:r>
        <w:rPr>
          <w:bCs/>
          <w:b/>
        </w:rPr>
        <w:t xml:space="preserve">Dear [Recipient's Name],</w:t>
      </w:r>
    </w:p>
    <w:p>
      <w:pPr>
        <w:pStyle w:val="BodyText"/>
      </w:pPr>
      <w:r>
        <w:t xml:space="preserve">I am writing to express my enthusiastic interest in the Medical Researcher position at [Institution Name] in Chile Santiago. As a dedicated and innovative medical researcher with a strong background in [specific research area, e.g., molecular biology, public health, etc.], I am eager to contribute to the dynamic and forward-thinking medical community of Chile Santiago. This opportunity aligns perfectly with my professional goals of advancing healthcare solutions through rigorous scientific inquiry and collaboration.</w:t>
      </w:r>
    </w:p>
    <w:p>
      <w:pPr>
        <w:pStyle w:val="BodyText"/>
      </w:pPr>
      <w:r>
        <w:t xml:space="preserve">Chile Santiago has long been a hub of academic excellence and medical innovation in Latin America, and I am particularly drawn to the prospect of working within this vibrant environment. The city’s unique blend of cultural diversity, cutting-edge research facilities, and commitment to addressing public health challenges makes it an ideal setting for impactful medical research. My expertise in [specific field] combined with my passion for tackling complex health issues positions me to make meaningful contributions to your institution’s mission.</w:t>
      </w:r>
    </w:p>
    <w:p>
      <w:pPr>
        <w:pStyle w:val="BodyText"/>
      </w:pPr>
      <w:r>
        <w:t xml:space="preserve">Throughout my career, I have focused on [describe your research focus, e.g., "developing novel therapies for chronic diseases" or "exploring the genetic basis of rare disorders"]. My work has been recognized through publications in reputable journals such as [journal names], and I have collaborated with multidisciplinary teams to translate scientific discoveries into real-world applications. For instance, my recent project on [briefly describe a relevant project] demonstrated how collaborative research can lead to breakthroughs that improve patient outcomes. This experience has equipped me with the skills to thrive in a fast-paced, goal-oriented environment like Chile Santiago’s medical research community.</w:t>
      </w:r>
    </w:p>
    <w:p>
      <w:pPr>
        <w:pStyle w:val="BodyText"/>
      </w:pPr>
      <w:r>
        <w:t xml:space="preserve">What excites me most about this opportunity is the potential to work alongside leading scientists and healthcare professionals who share a commitment to innovation. I am particularly impressed by [mention specific programs, initiatives, or research areas at the institution], which align with my own interests in [related field]. In Chile Santiago, I see a unique chance to contribute to projects that address regional health priorities while also engaging with global scientific networks. For example, the city’s emphasis on [specific local health issue, e.g., "infectious disease control" or "health equity"] resonates deeply with my research goals.</w:t>
      </w:r>
    </w:p>
    <w:p>
      <w:pPr>
        <w:pStyle w:val="BodyText"/>
      </w:pPr>
      <w:r>
        <w:t xml:space="preserve">My academic background includes a [degree] in [field of study] from [university name], where I specialized in [specific area]. During my studies, I gained hands-on experience in laboratory techniques, data analysis, and clinical research protocols. Additionally, my time as a Research Assistant at [previous institution] allowed me to develop strong analytical and problem-solving skills while working on projects with direct implications for patient care. These experiences have instilled in me a deep appreciation for the importance of meticulous methodology and ethical integrity in medical research.</w:t>
      </w:r>
    </w:p>
    <w:p>
      <w:pPr>
        <w:pStyle w:val="BodyText"/>
      </w:pPr>
      <w:r>
        <w:t xml:space="preserve">What sets me apart is my ability to bridge the gap between laboratory science and clinical practice. I have consistently worked at the intersection of these domains, ensuring that my research addresses practical challenges faced by healthcare providers and patients. In Chile Santiago, where access to advanced medical care can vary widely, I am eager to focus on solutions that are both scientifically rigorous and socially relevant. For instance, I have previously explored [mention a relevant initiative or project], which could serve as a foundation for future work in this region.</w:t>
      </w:r>
    </w:p>
    <w:p>
      <w:pPr>
        <w:pStyle w:val="BodyText"/>
      </w:pPr>
      <w:r>
        <w:t xml:space="preserve">Moreover, my adaptability and cross-cultural communication skills make me well-suited to thrive in Chile Santiago’s diverse environment. I am fluent in [languages, e.g., Spanish and English], which allows me to collaborate effectively with local teams and engage with the community. I have also participated in international conferences, where I presented my research on [topic], gaining insights into global health trends that I believe are critical for advancing medical science in Chile.</w:t>
      </w:r>
    </w:p>
    <w:p>
      <w:pPr>
        <w:pStyle w:val="BodyText"/>
      </w:pPr>
      <w:r>
        <w:t xml:space="preserve">I am particularly motivated by the opportunity to contribute to Chile Santiago’s growing reputation as a leader in medical innovation. The city’s investment in research infrastructure and its emphasis on interdisciplinary collaboration create an ideal ecosystem for groundbreaking work. I am confident that my technical expertise, combined with my passion for improving public health, will enable me to make valuable contributions to your team.</w:t>
      </w:r>
    </w:p>
    <w:p>
      <w:pPr>
        <w:pStyle w:val="BodyText"/>
      </w:pPr>
      <w:r>
        <w:t xml:space="preserve">Thank you for considering my application. I would be honored to discuss how my background and aspirations align with the goals of [Institution Name]. I am available at your earliest convenience for an interview and can be reached at [phone number] or [email address]. I look forward to the possibility of joining your team and contributing to the future of medical research in Chile Santiago.</w:t>
      </w:r>
    </w:p>
    <w:p>
      <w:pPr>
        <w:pStyle w:val="BodyText"/>
      </w:pPr>
      <w:r>
        <w:t xml:space="preserve">Sincerely,</w:t>
      </w:r>
      <w:r>
        <w:br/>
      </w:r>
      <w: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 in Chile Santiago</dc:title>
  <dc:creator/>
  <cp:keywords/>
  <dcterms:created xsi:type="dcterms:W3CDTF">2026-07-24T07:51:45Z</dcterms:created>
  <dcterms:modified xsi:type="dcterms:W3CDTF">2026-07-24T07:51:45Z</dcterms:modified>
</cp:coreProperties>
</file>

<file path=docProps/custom.xml><?xml version="1.0" encoding="utf-8"?>
<Properties xmlns="http://schemas.openxmlformats.org/officeDocument/2006/custom-properties" xmlns:vt="http://schemas.openxmlformats.org/officeDocument/2006/docPropsVTypes"/>
</file>